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idi Ott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id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tt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0 Hillcrest Drive, Prospect Heights, IL, USA Prospect Heights, IL, USA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idi.merr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3607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